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66C507" w14:textId="77777777" w:rsidR="00161E85" w:rsidRDefault="00161E85" w:rsidP="001D567B">
      <w:pPr>
        <w:spacing w:after="0" w:line="240" w:lineRule="auto"/>
        <w:jc w:val="center"/>
        <w:rPr>
          <w:rFonts w:ascii="Arial" w:hAnsi="Arial" w:cs="Arial"/>
          <w:b/>
        </w:rPr>
      </w:pPr>
      <w:bookmarkStart w:id="0" w:name="_GoBack"/>
      <w:r>
        <w:rPr>
          <w:rFonts w:ascii="Arial" w:hAnsi="Arial" w:cs="Arial"/>
          <w:b/>
        </w:rPr>
        <w:t>ADB-</w:t>
      </w:r>
      <w:r w:rsidRPr="00E047C7">
        <w:rPr>
          <w:rFonts w:ascii="Arial" w:hAnsi="Arial" w:cs="Arial"/>
          <w:b/>
        </w:rPr>
        <w:t xml:space="preserve">CAREC Institute </w:t>
      </w:r>
      <w:r>
        <w:rPr>
          <w:rFonts w:ascii="Arial" w:hAnsi="Arial" w:cs="Arial"/>
          <w:b/>
        </w:rPr>
        <w:t xml:space="preserve">Visiting Fellowship Program </w:t>
      </w:r>
    </w:p>
    <w:p w14:paraId="4C1EDF14" w14:textId="41FDDF78" w:rsidR="001D567B" w:rsidRPr="00E047C7" w:rsidRDefault="001D567B" w:rsidP="001D567B">
      <w:pPr>
        <w:spacing w:after="0" w:line="240" w:lineRule="auto"/>
        <w:jc w:val="center"/>
        <w:rPr>
          <w:rFonts w:ascii="Arial" w:hAnsi="Arial" w:cs="Arial"/>
          <w:color w:val="000000" w:themeColor="text1"/>
        </w:rPr>
      </w:pPr>
      <w:r w:rsidRPr="00E047C7">
        <w:rPr>
          <w:rFonts w:ascii="Arial" w:hAnsi="Arial" w:cs="Arial"/>
          <w:b/>
          <w:color w:val="000000" w:themeColor="text1"/>
        </w:rPr>
        <w:t xml:space="preserve">Application </w:t>
      </w:r>
    </w:p>
    <w:bookmarkEnd w:id="0"/>
    <w:p w14:paraId="5760CE8B" w14:textId="77777777" w:rsidR="001D567B" w:rsidRPr="00E047C7" w:rsidRDefault="001D567B" w:rsidP="001D567B">
      <w:pPr>
        <w:spacing w:after="0"/>
        <w:jc w:val="center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D567B" w:rsidRPr="00E047C7" w14:paraId="4CA2C634" w14:textId="77777777" w:rsidTr="00BE38DB">
        <w:tc>
          <w:tcPr>
            <w:tcW w:w="3116" w:type="dxa"/>
          </w:tcPr>
          <w:p w14:paraId="37E097E4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 xml:space="preserve">Full Name (same as </w:t>
            </w:r>
            <w:r w:rsidRPr="00E047C7">
              <w:rPr>
                <w:rFonts w:ascii="Arial" w:hAnsi="Arial" w:cs="Arial"/>
                <w:noProof/>
                <w:color w:val="000000" w:themeColor="text1"/>
              </w:rPr>
              <w:t>name</w:t>
            </w:r>
            <w:r w:rsidRPr="00E047C7">
              <w:rPr>
                <w:rFonts w:ascii="Arial" w:hAnsi="Arial" w:cs="Arial"/>
                <w:color w:val="000000" w:themeColor="text1"/>
              </w:rPr>
              <w:t xml:space="preserve"> in your passport</w:t>
            </w:r>
          </w:p>
        </w:tc>
        <w:tc>
          <w:tcPr>
            <w:tcW w:w="3117" w:type="dxa"/>
          </w:tcPr>
          <w:p w14:paraId="3E2FE729" w14:textId="77777777" w:rsidR="001D567B" w:rsidRPr="00E047C7" w:rsidRDefault="001D567B" w:rsidP="00BE38D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Family Name</w:t>
            </w:r>
          </w:p>
        </w:tc>
        <w:tc>
          <w:tcPr>
            <w:tcW w:w="3117" w:type="dxa"/>
          </w:tcPr>
          <w:p w14:paraId="4EC3E7DC" w14:textId="77777777" w:rsidR="001D567B" w:rsidRPr="00E047C7" w:rsidRDefault="001D567B" w:rsidP="00BE38D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Given Names</w:t>
            </w:r>
          </w:p>
        </w:tc>
      </w:tr>
      <w:tr w:rsidR="001D567B" w:rsidRPr="00E047C7" w14:paraId="302CDF64" w14:textId="77777777" w:rsidTr="00BE38DB">
        <w:tc>
          <w:tcPr>
            <w:tcW w:w="3116" w:type="dxa"/>
          </w:tcPr>
          <w:p w14:paraId="1B9A8638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Place of Birth:</w:t>
            </w:r>
          </w:p>
        </w:tc>
        <w:tc>
          <w:tcPr>
            <w:tcW w:w="3117" w:type="dxa"/>
          </w:tcPr>
          <w:p w14:paraId="121BD735" w14:textId="77777777" w:rsidR="001D567B" w:rsidRPr="00E047C7" w:rsidRDefault="001D567B" w:rsidP="00BE38DB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Date of Birth:</w:t>
            </w:r>
          </w:p>
        </w:tc>
        <w:tc>
          <w:tcPr>
            <w:tcW w:w="3117" w:type="dxa"/>
          </w:tcPr>
          <w:p w14:paraId="511BBCF5" w14:textId="51E7E404" w:rsidR="001D567B" w:rsidRPr="00E047C7" w:rsidRDefault="001D567B" w:rsidP="00BE38DB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Gender:</w:t>
            </w:r>
            <w:r w:rsidR="001A4A4B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E047C7">
              <w:rPr>
                <w:rFonts w:ascii="Arial" w:hAnsi="Arial" w:cs="Arial"/>
                <w:color w:val="000000" w:themeColor="text1"/>
              </w:rPr>
              <w:t>M___</w:t>
            </w:r>
            <w:r w:rsidR="001A4A4B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E047C7">
              <w:rPr>
                <w:rFonts w:ascii="Arial" w:hAnsi="Arial" w:cs="Arial"/>
                <w:color w:val="000000" w:themeColor="text1"/>
              </w:rPr>
              <w:t>Female ___</w:t>
            </w:r>
          </w:p>
        </w:tc>
      </w:tr>
      <w:tr w:rsidR="001D567B" w:rsidRPr="00E047C7" w14:paraId="69C0F2B6" w14:textId="77777777" w:rsidTr="00BE38DB">
        <w:tc>
          <w:tcPr>
            <w:tcW w:w="3116" w:type="dxa"/>
          </w:tcPr>
          <w:p w14:paraId="4482D7BE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 xml:space="preserve">Citizenship (nation from which passport </w:t>
            </w:r>
            <w:r w:rsidRPr="00E047C7">
              <w:rPr>
                <w:rFonts w:ascii="Arial" w:hAnsi="Arial" w:cs="Arial"/>
                <w:noProof/>
                <w:color w:val="000000" w:themeColor="text1"/>
              </w:rPr>
              <w:t>is obtained</w:t>
            </w:r>
            <w:r w:rsidRPr="00E047C7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6234" w:type="dxa"/>
            <w:gridSpan w:val="2"/>
          </w:tcPr>
          <w:p w14:paraId="6A9B7ABF" w14:textId="77777777" w:rsidR="001D567B" w:rsidRPr="00E047C7" w:rsidRDefault="001D567B" w:rsidP="00BE38DB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1D567B" w:rsidRPr="00E047C7" w14:paraId="5A84FDB1" w14:textId="77777777" w:rsidTr="00BE38DB">
        <w:tc>
          <w:tcPr>
            <w:tcW w:w="3116" w:type="dxa"/>
          </w:tcPr>
          <w:p w14:paraId="750909D7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Home Address</w:t>
            </w:r>
          </w:p>
          <w:p w14:paraId="74CA3184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6234" w:type="dxa"/>
            <w:gridSpan w:val="2"/>
          </w:tcPr>
          <w:p w14:paraId="0BDA8DF7" w14:textId="77777777" w:rsidR="001D567B" w:rsidRPr="00E047C7" w:rsidRDefault="001D567B" w:rsidP="00BE38D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</w:tr>
      <w:tr w:rsidR="00D57FA5" w:rsidRPr="00E047C7" w14:paraId="25946130" w14:textId="77777777" w:rsidTr="00BE38DB">
        <w:tc>
          <w:tcPr>
            <w:tcW w:w="3116" w:type="dxa"/>
          </w:tcPr>
          <w:p w14:paraId="5AC7284D" w14:textId="77777777" w:rsidR="00D57FA5" w:rsidRDefault="00D57FA5" w:rsidP="000B2554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Office Address</w:t>
            </w:r>
          </w:p>
          <w:p w14:paraId="6D5BF62C" w14:textId="4B035B02" w:rsidR="00D57FA5" w:rsidRPr="00E047C7" w:rsidRDefault="00D57FA5" w:rsidP="000B2554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6234" w:type="dxa"/>
            <w:gridSpan w:val="2"/>
          </w:tcPr>
          <w:p w14:paraId="7BFFF62F" w14:textId="77777777" w:rsidR="00D57FA5" w:rsidRPr="00E047C7" w:rsidRDefault="00D57FA5" w:rsidP="00BE38D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</w:tr>
      <w:tr w:rsidR="001D567B" w:rsidRPr="00E047C7" w14:paraId="2B7DD2FD" w14:textId="77777777" w:rsidTr="00D97544">
        <w:tc>
          <w:tcPr>
            <w:tcW w:w="3116" w:type="dxa"/>
          </w:tcPr>
          <w:p w14:paraId="3B055BA6" w14:textId="29055F11" w:rsidR="001D567B" w:rsidRPr="00E047C7" w:rsidRDefault="00D57FA5" w:rsidP="000B2554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vailability for Travel (tentative)</w:t>
            </w:r>
          </w:p>
          <w:p w14:paraId="5799BBCE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117" w:type="dxa"/>
          </w:tcPr>
          <w:p w14:paraId="3FC6B922" w14:textId="41CE820C" w:rsidR="001D567B" w:rsidRPr="00E047C7" w:rsidRDefault="001D567B" w:rsidP="00BE38DB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MM / YY</w:t>
            </w:r>
          </w:p>
          <w:p w14:paraId="45B92B63" w14:textId="5B785D97" w:rsidR="001D567B" w:rsidRPr="00E047C7" w:rsidRDefault="001A4A4B" w:rsidP="00BE38DB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r w:rsidR="001D567B" w:rsidRPr="00E047C7">
              <w:rPr>
                <w:rFonts w:ascii="Arial" w:hAnsi="Arial" w:cs="Arial"/>
                <w:color w:val="000000" w:themeColor="text1"/>
              </w:rPr>
              <w:t>____________</w:t>
            </w:r>
          </w:p>
        </w:tc>
        <w:tc>
          <w:tcPr>
            <w:tcW w:w="3117" w:type="dxa"/>
            <w:shd w:val="clear" w:color="auto" w:fill="BFBFBF" w:themeFill="background1" w:themeFillShade="BF"/>
          </w:tcPr>
          <w:p w14:paraId="1819A93A" w14:textId="3803FA69" w:rsidR="001D567B" w:rsidRPr="00E047C7" w:rsidRDefault="001D567B" w:rsidP="00BE38DB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1D567B" w:rsidRPr="00E047C7" w14:paraId="7D5BA2FC" w14:textId="77777777" w:rsidTr="00BE38DB">
        <w:tc>
          <w:tcPr>
            <w:tcW w:w="3116" w:type="dxa"/>
          </w:tcPr>
          <w:p w14:paraId="1514013D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Educational Background:</w:t>
            </w:r>
          </w:p>
          <w:p w14:paraId="3B804605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430B04E2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Name of Institution</w:t>
            </w:r>
          </w:p>
          <w:p w14:paraId="18C72E7E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Location of Institution</w:t>
            </w:r>
          </w:p>
          <w:p w14:paraId="2C4F49D4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Degree Awarded</w:t>
            </w:r>
          </w:p>
          <w:p w14:paraId="78D00A60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Date of Degree Awarded</w:t>
            </w:r>
          </w:p>
          <w:p w14:paraId="602B0633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6D99C025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Name of Institution</w:t>
            </w:r>
          </w:p>
          <w:p w14:paraId="3E6D41AE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Location of Institution</w:t>
            </w:r>
          </w:p>
          <w:p w14:paraId="007D7BF8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Degree Awarded</w:t>
            </w:r>
          </w:p>
          <w:p w14:paraId="69097EB5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Date of Degree Awarded</w:t>
            </w:r>
          </w:p>
          <w:p w14:paraId="2C4EC6A4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65273B32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Name of Institution</w:t>
            </w:r>
          </w:p>
          <w:p w14:paraId="2D16E128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Location of Institution</w:t>
            </w:r>
          </w:p>
          <w:p w14:paraId="61C875E6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Degree Awarded</w:t>
            </w:r>
          </w:p>
          <w:p w14:paraId="625FE580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Date of Degree Awarded</w:t>
            </w:r>
          </w:p>
          <w:p w14:paraId="13F43D63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1BE3C94C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Name of Institution</w:t>
            </w:r>
          </w:p>
          <w:p w14:paraId="0CAE2348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Location of Institution</w:t>
            </w:r>
          </w:p>
          <w:p w14:paraId="0F8C3D41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Degree Awarded</w:t>
            </w:r>
          </w:p>
          <w:p w14:paraId="12168DA7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Date of Degree Awarded</w:t>
            </w:r>
          </w:p>
          <w:p w14:paraId="06450B80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21D6DA16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Name of Institution</w:t>
            </w:r>
          </w:p>
          <w:p w14:paraId="4A793464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Location of Institution</w:t>
            </w:r>
          </w:p>
          <w:p w14:paraId="26DBB539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Degree Awarded</w:t>
            </w:r>
          </w:p>
          <w:p w14:paraId="55C41DD4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Date of Degree Awarded</w:t>
            </w:r>
          </w:p>
          <w:p w14:paraId="5FB92ADA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117" w:type="dxa"/>
          </w:tcPr>
          <w:p w14:paraId="5DADC90E" w14:textId="77777777" w:rsidR="001D567B" w:rsidRPr="00E047C7" w:rsidRDefault="001D567B" w:rsidP="00BE38DB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117" w:type="dxa"/>
          </w:tcPr>
          <w:p w14:paraId="6F071272" w14:textId="77777777" w:rsidR="001D567B" w:rsidRPr="00E047C7" w:rsidRDefault="001D567B" w:rsidP="00BE38DB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1D567B" w:rsidRPr="00E047C7" w14:paraId="06765BB9" w14:textId="77777777" w:rsidTr="00BE38DB">
        <w:tc>
          <w:tcPr>
            <w:tcW w:w="3116" w:type="dxa"/>
          </w:tcPr>
          <w:p w14:paraId="3F889C40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Institutional Affiliation</w:t>
            </w:r>
          </w:p>
          <w:p w14:paraId="76DF2315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6951C2AE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Address of Institution</w:t>
            </w:r>
          </w:p>
          <w:p w14:paraId="00A67657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0D169504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 xml:space="preserve">Position and Rank </w:t>
            </w:r>
          </w:p>
        </w:tc>
        <w:tc>
          <w:tcPr>
            <w:tcW w:w="6234" w:type="dxa"/>
            <w:gridSpan w:val="2"/>
          </w:tcPr>
          <w:p w14:paraId="365F70C7" w14:textId="77777777" w:rsidR="001D567B" w:rsidRPr="00E047C7" w:rsidRDefault="001D567B" w:rsidP="00BE38DB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1D567B" w:rsidRPr="00E047C7" w14:paraId="2348AD69" w14:textId="77777777" w:rsidTr="00BE38DB">
        <w:tc>
          <w:tcPr>
            <w:tcW w:w="3116" w:type="dxa"/>
          </w:tcPr>
          <w:p w14:paraId="05A986B3" w14:textId="357A5386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Other Fellowships held in the past:</w:t>
            </w:r>
            <w:r w:rsidR="001A4A4B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E047C7">
              <w:rPr>
                <w:rFonts w:ascii="Arial" w:hAnsi="Arial" w:cs="Arial"/>
                <w:color w:val="000000" w:themeColor="text1"/>
              </w:rPr>
              <w:t>Please specific name of fellowship, location, duration, and completed outputs</w:t>
            </w:r>
          </w:p>
          <w:p w14:paraId="53A1473C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74315CE2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3EFA0D15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0F59D4EB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6234" w:type="dxa"/>
            <w:gridSpan w:val="2"/>
          </w:tcPr>
          <w:p w14:paraId="0449EE54" w14:textId="77777777" w:rsidR="001D567B" w:rsidRPr="00E047C7" w:rsidRDefault="001D567B" w:rsidP="00BE38DB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1D567B" w:rsidRPr="00E047C7" w14:paraId="6819354E" w14:textId="77777777" w:rsidTr="00BE38DB">
        <w:tc>
          <w:tcPr>
            <w:tcW w:w="3116" w:type="dxa"/>
          </w:tcPr>
          <w:p w14:paraId="36316505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lastRenderedPageBreak/>
              <w:t>REFERENCES (</w:t>
            </w:r>
            <w:r w:rsidRPr="00E047C7">
              <w:rPr>
                <w:rFonts w:ascii="Arial" w:hAnsi="Arial" w:cs="Arial"/>
                <w:noProof/>
                <w:color w:val="000000" w:themeColor="text1"/>
              </w:rPr>
              <w:t>cite</w:t>
            </w:r>
            <w:r w:rsidRPr="00E047C7">
              <w:rPr>
                <w:rFonts w:ascii="Arial" w:hAnsi="Arial" w:cs="Arial"/>
                <w:color w:val="000000" w:themeColor="text1"/>
              </w:rPr>
              <w:t xml:space="preserve"> 2) including name, title, institutional affiliation, and contact details</w:t>
            </w:r>
          </w:p>
          <w:p w14:paraId="1FFD3C6C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5103B946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16E79B8F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24C801BF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6234" w:type="dxa"/>
            <w:gridSpan w:val="2"/>
          </w:tcPr>
          <w:p w14:paraId="27F7CA50" w14:textId="77777777" w:rsidR="001D567B" w:rsidRPr="00E047C7" w:rsidRDefault="001D567B" w:rsidP="00BE38DB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1D567B" w:rsidRPr="00E047C7" w14:paraId="54A166F2" w14:textId="77777777" w:rsidTr="00BE38DB">
        <w:tc>
          <w:tcPr>
            <w:tcW w:w="9350" w:type="dxa"/>
            <w:gridSpan w:val="3"/>
          </w:tcPr>
          <w:p w14:paraId="2A1ECDCD" w14:textId="12F9BE4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LIST OF PUBLICATIONS:</w:t>
            </w:r>
            <w:r w:rsidR="001A4A4B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E047C7">
              <w:rPr>
                <w:rFonts w:ascii="Arial" w:hAnsi="Arial" w:cs="Arial"/>
                <w:color w:val="000000" w:themeColor="text1"/>
              </w:rPr>
              <w:t>list the five most recent</w:t>
            </w:r>
          </w:p>
          <w:p w14:paraId="7AC9EA7D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2F35C661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3D085294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5DCE7668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1D567B" w:rsidRPr="00E047C7" w14:paraId="4F64B220" w14:textId="77777777" w:rsidTr="000B2554">
        <w:trPr>
          <w:trHeight w:val="9314"/>
        </w:trPr>
        <w:tc>
          <w:tcPr>
            <w:tcW w:w="9350" w:type="dxa"/>
            <w:gridSpan w:val="3"/>
            <w:shd w:val="clear" w:color="auto" w:fill="FFF2CC" w:themeFill="accent4" w:themeFillTint="33"/>
          </w:tcPr>
          <w:p w14:paraId="4EF732B9" w14:textId="77777777" w:rsidR="001D567B" w:rsidRPr="00E047C7" w:rsidRDefault="001D567B" w:rsidP="000B2554">
            <w:pPr>
              <w:rPr>
                <w:rFonts w:ascii="Arial" w:hAnsi="Arial" w:cs="Arial"/>
                <w:b/>
                <w:color w:val="000000" w:themeColor="text1"/>
              </w:rPr>
            </w:pPr>
            <w:r w:rsidRPr="00E047C7">
              <w:rPr>
                <w:rFonts w:ascii="Arial" w:hAnsi="Arial" w:cs="Arial"/>
                <w:b/>
                <w:color w:val="000000" w:themeColor="text1"/>
              </w:rPr>
              <w:t>Proposed Research at CAREC Institute</w:t>
            </w:r>
          </w:p>
          <w:p w14:paraId="7C61B0C1" w14:textId="77777777" w:rsidR="001D567B" w:rsidRPr="00E047C7" w:rsidRDefault="001D567B" w:rsidP="000B2554">
            <w:pPr>
              <w:rPr>
                <w:rFonts w:ascii="Arial" w:hAnsi="Arial" w:cs="Arial"/>
                <w:b/>
                <w:color w:val="000000" w:themeColor="text1"/>
              </w:rPr>
            </w:pPr>
            <w:r w:rsidRPr="00E047C7">
              <w:rPr>
                <w:rFonts w:ascii="Arial" w:hAnsi="Arial" w:cs="Arial"/>
                <w:b/>
                <w:color w:val="000000" w:themeColor="text1"/>
              </w:rPr>
              <w:t>TITLE of RESEARCH STUDY</w:t>
            </w:r>
          </w:p>
          <w:p w14:paraId="49FC0160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63CDAB52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643254C2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ABSTRACT (not more than 300 words)</w:t>
            </w:r>
          </w:p>
          <w:p w14:paraId="79EA8CDC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362AD3D3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240D21E4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26D9F24F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1231894F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116D4F8E" w14:textId="714E2374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 xml:space="preserve">DESCRIPTION of the Research Project, including objectives, methodology, and </w:t>
            </w:r>
            <w:r w:rsidRPr="00E047C7">
              <w:rPr>
                <w:rFonts w:ascii="Arial" w:hAnsi="Arial" w:cs="Arial"/>
                <w:noProof/>
                <w:color w:val="000000" w:themeColor="text1"/>
              </w:rPr>
              <w:t>expected</w:t>
            </w:r>
            <w:r w:rsidRPr="00E047C7">
              <w:rPr>
                <w:rFonts w:ascii="Arial" w:hAnsi="Arial" w:cs="Arial"/>
                <w:color w:val="000000" w:themeColor="text1"/>
              </w:rPr>
              <w:t xml:space="preserve"> findings.</w:t>
            </w:r>
            <w:r w:rsidR="001A4A4B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E047C7">
              <w:rPr>
                <w:rFonts w:ascii="Arial" w:hAnsi="Arial" w:cs="Arial"/>
                <w:color w:val="000000" w:themeColor="text1"/>
              </w:rPr>
              <w:t xml:space="preserve">Specify which cluster you </w:t>
            </w:r>
            <w:r w:rsidRPr="00E047C7">
              <w:rPr>
                <w:rFonts w:ascii="Arial" w:hAnsi="Arial" w:cs="Arial"/>
                <w:noProof/>
                <w:color w:val="000000" w:themeColor="text1"/>
              </w:rPr>
              <w:t>are intending</w:t>
            </w:r>
            <w:r w:rsidRPr="00E047C7">
              <w:rPr>
                <w:rFonts w:ascii="Arial" w:hAnsi="Arial" w:cs="Arial"/>
                <w:color w:val="000000" w:themeColor="text1"/>
              </w:rPr>
              <w:t xml:space="preserve"> to </w:t>
            </w:r>
            <w:r w:rsidRPr="00E047C7">
              <w:rPr>
                <w:rFonts w:ascii="Arial" w:hAnsi="Arial" w:cs="Arial"/>
                <w:noProof/>
                <w:color w:val="000000" w:themeColor="text1"/>
              </w:rPr>
              <w:t>do research on</w:t>
            </w:r>
            <w:r w:rsidRPr="00E047C7">
              <w:rPr>
                <w:rFonts w:ascii="Arial" w:hAnsi="Arial" w:cs="Arial"/>
                <w:color w:val="000000" w:themeColor="text1"/>
              </w:rPr>
              <w:t xml:space="preserve"> (not more than 1000 words)</w:t>
            </w:r>
          </w:p>
          <w:p w14:paraId="2991A260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530F01A9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01BF807F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2AB14248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7B6192BC" w14:textId="77777777" w:rsidR="00B50457" w:rsidRPr="00E047C7" w:rsidRDefault="00B50457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159D2B6B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49976816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>PRELIMINARY BIBLIOGRAPHY</w:t>
            </w:r>
          </w:p>
          <w:p w14:paraId="5080E105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7B454C2A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2C87CECF" w14:textId="77777777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7115B63C" w14:textId="2AFDF16D" w:rsidR="001D567B" w:rsidRPr="00E047C7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6B23BD8F" w14:textId="552C046B" w:rsidR="00B50457" w:rsidRPr="00E047C7" w:rsidRDefault="00B50457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0E7388DF" w14:textId="0156975A" w:rsidR="00B50457" w:rsidRPr="00E047C7" w:rsidRDefault="00B50457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51219609" w14:textId="28A0D5BC" w:rsidR="001D567B" w:rsidRDefault="001D567B" w:rsidP="000B2554">
            <w:pPr>
              <w:rPr>
                <w:rFonts w:ascii="Arial" w:hAnsi="Arial" w:cs="Arial"/>
                <w:color w:val="000000" w:themeColor="text1"/>
              </w:rPr>
            </w:pPr>
            <w:r w:rsidRPr="00E047C7">
              <w:rPr>
                <w:rFonts w:ascii="Arial" w:hAnsi="Arial" w:cs="Arial"/>
                <w:color w:val="000000" w:themeColor="text1"/>
              </w:rPr>
              <w:t xml:space="preserve">OTHER INFORMATION RELEVANT TO YOUR APPLICATION </w:t>
            </w:r>
          </w:p>
          <w:p w14:paraId="3D345AC6" w14:textId="194B02D9" w:rsidR="00224DEA" w:rsidRDefault="00224DEA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6DB907BC" w14:textId="77777777" w:rsidR="00224DEA" w:rsidRDefault="00224DEA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668C8A3D" w14:textId="77777777" w:rsidR="00224DEA" w:rsidRDefault="00224DEA" w:rsidP="000B2554">
            <w:pPr>
              <w:rPr>
                <w:rFonts w:ascii="Arial" w:hAnsi="Arial" w:cs="Arial"/>
                <w:color w:val="000000" w:themeColor="text1"/>
              </w:rPr>
            </w:pPr>
          </w:p>
          <w:p w14:paraId="68FD103C" w14:textId="103833C1" w:rsidR="00224DEA" w:rsidRPr="00E047C7" w:rsidRDefault="00224DEA" w:rsidP="000B2554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64F0846A" w14:textId="77777777" w:rsidR="000900CE" w:rsidRPr="00E047C7" w:rsidRDefault="000900CE" w:rsidP="002B1DE5">
      <w:pPr>
        <w:spacing w:after="0"/>
        <w:jc w:val="both"/>
        <w:rPr>
          <w:rFonts w:ascii="Arial" w:hAnsi="Arial" w:cs="Arial"/>
          <w:color w:val="000000" w:themeColor="text1"/>
        </w:rPr>
      </w:pPr>
    </w:p>
    <w:sectPr w:rsidR="000900CE" w:rsidRPr="00E047C7" w:rsidSect="00E047C7">
      <w:footerReference w:type="default" r:id="rId11"/>
      <w:pgSz w:w="12240" w:h="15840"/>
      <w:pgMar w:top="99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9E7998" w14:textId="77777777" w:rsidR="00604D79" w:rsidRDefault="00604D79" w:rsidP="003B653F">
      <w:pPr>
        <w:spacing w:after="0" w:line="240" w:lineRule="auto"/>
      </w:pPr>
      <w:r>
        <w:separator/>
      </w:r>
    </w:p>
  </w:endnote>
  <w:endnote w:type="continuationSeparator" w:id="0">
    <w:p w14:paraId="55C09325" w14:textId="77777777" w:rsidR="00604D79" w:rsidRDefault="00604D79" w:rsidP="003B65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riam">
    <w:altName w:val="Segoe UI"/>
    <w:charset w:val="B1"/>
    <w:family w:val="swiss"/>
    <w:pitch w:val="variable"/>
    <w:sig w:usb0="00000000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582148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947C86" w14:textId="5624689A" w:rsidR="00E047C7" w:rsidRDefault="00E047C7">
        <w:pPr>
          <w:pStyle w:val="Footer"/>
          <w:jc w:val="center"/>
        </w:pPr>
        <w:r w:rsidRPr="00E047C7">
          <w:rPr>
            <w:rFonts w:ascii="Arial" w:hAnsi="Arial" w:cs="Arial"/>
          </w:rPr>
          <w:fldChar w:fldCharType="begin"/>
        </w:r>
        <w:r w:rsidRPr="00E047C7">
          <w:rPr>
            <w:rFonts w:ascii="Arial" w:hAnsi="Arial" w:cs="Arial"/>
          </w:rPr>
          <w:instrText xml:space="preserve"> PAGE   \* MERGEFORMAT </w:instrText>
        </w:r>
        <w:r w:rsidRPr="00E047C7">
          <w:rPr>
            <w:rFonts w:ascii="Arial" w:hAnsi="Arial" w:cs="Arial"/>
          </w:rPr>
          <w:fldChar w:fldCharType="separate"/>
        </w:r>
        <w:r w:rsidR="000B2554">
          <w:rPr>
            <w:rFonts w:ascii="Arial" w:hAnsi="Arial" w:cs="Arial"/>
            <w:noProof/>
          </w:rPr>
          <w:t>1</w:t>
        </w:r>
        <w:r w:rsidRPr="00E047C7">
          <w:rPr>
            <w:rFonts w:ascii="Arial" w:hAnsi="Arial" w:cs="Arial"/>
            <w:noProof/>
          </w:rPr>
          <w:fldChar w:fldCharType="end"/>
        </w:r>
      </w:p>
    </w:sdtContent>
  </w:sdt>
  <w:p w14:paraId="3597220C" w14:textId="77777777" w:rsidR="00E047C7" w:rsidRDefault="00E047C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C67398" w14:textId="77777777" w:rsidR="00604D79" w:rsidRDefault="00604D79" w:rsidP="003B653F">
      <w:pPr>
        <w:spacing w:after="0" w:line="240" w:lineRule="auto"/>
      </w:pPr>
      <w:r>
        <w:separator/>
      </w:r>
    </w:p>
  </w:footnote>
  <w:footnote w:type="continuationSeparator" w:id="0">
    <w:p w14:paraId="59B0F328" w14:textId="77777777" w:rsidR="00604D79" w:rsidRDefault="00604D79" w:rsidP="003B65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583706"/>
    <w:multiLevelType w:val="hybridMultilevel"/>
    <w:tmpl w:val="D14CE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DA750D"/>
    <w:multiLevelType w:val="hybridMultilevel"/>
    <w:tmpl w:val="8BD843DC"/>
    <w:lvl w:ilvl="0" w:tplc="B90C7F9C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7B1B07C5"/>
    <w:multiLevelType w:val="hybridMultilevel"/>
    <w:tmpl w:val="61602A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zYzNzM0MjYxMzFW0lEKTi0uzszPAykwrQUAqLVmiywAAAA="/>
  </w:docVars>
  <w:rsids>
    <w:rsidRoot w:val="006B044D"/>
    <w:rsid w:val="00033FC7"/>
    <w:rsid w:val="000379F9"/>
    <w:rsid w:val="000453B7"/>
    <w:rsid w:val="000732C2"/>
    <w:rsid w:val="000900CE"/>
    <w:rsid w:val="00094870"/>
    <w:rsid w:val="000B2554"/>
    <w:rsid w:val="000E7DB6"/>
    <w:rsid w:val="000F2043"/>
    <w:rsid w:val="0010350D"/>
    <w:rsid w:val="001268B6"/>
    <w:rsid w:val="0014037D"/>
    <w:rsid w:val="001467AB"/>
    <w:rsid w:val="001610EB"/>
    <w:rsid w:val="00161E85"/>
    <w:rsid w:val="0019111F"/>
    <w:rsid w:val="001A4A4B"/>
    <w:rsid w:val="001B331D"/>
    <w:rsid w:val="001C0AF8"/>
    <w:rsid w:val="001D567B"/>
    <w:rsid w:val="001E2409"/>
    <w:rsid w:val="00224DEA"/>
    <w:rsid w:val="00236BDD"/>
    <w:rsid w:val="00250180"/>
    <w:rsid w:val="00255608"/>
    <w:rsid w:val="00273290"/>
    <w:rsid w:val="002B1AC8"/>
    <w:rsid w:val="002B1DE5"/>
    <w:rsid w:val="002C142F"/>
    <w:rsid w:val="0034524E"/>
    <w:rsid w:val="003A5409"/>
    <w:rsid w:val="003A64D8"/>
    <w:rsid w:val="003B653F"/>
    <w:rsid w:val="004125BD"/>
    <w:rsid w:val="00414440"/>
    <w:rsid w:val="00453DBB"/>
    <w:rsid w:val="004625E5"/>
    <w:rsid w:val="00474D0E"/>
    <w:rsid w:val="004A726E"/>
    <w:rsid w:val="004E2A5B"/>
    <w:rsid w:val="005424AB"/>
    <w:rsid w:val="0056766F"/>
    <w:rsid w:val="005875D7"/>
    <w:rsid w:val="005A11DB"/>
    <w:rsid w:val="005C4558"/>
    <w:rsid w:val="00604ADD"/>
    <w:rsid w:val="00604D79"/>
    <w:rsid w:val="00620AA6"/>
    <w:rsid w:val="00656DD7"/>
    <w:rsid w:val="006B044D"/>
    <w:rsid w:val="006D5B23"/>
    <w:rsid w:val="006E3F5F"/>
    <w:rsid w:val="0073559B"/>
    <w:rsid w:val="007410EA"/>
    <w:rsid w:val="00751B2F"/>
    <w:rsid w:val="00782A3D"/>
    <w:rsid w:val="007A538F"/>
    <w:rsid w:val="007C618B"/>
    <w:rsid w:val="00800255"/>
    <w:rsid w:val="008119FF"/>
    <w:rsid w:val="00853FB9"/>
    <w:rsid w:val="00883685"/>
    <w:rsid w:val="008A00C4"/>
    <w:rsid w:val="008C5DAA"/>
    <w:rsid w:val="008D2786"/>
    <w:rsid w:val="00940EA2"/>
    <w:rsid w:val="00944871"/>
    <w:rsid w:val="00945421"/>
    <w:rsid w:val="00947DE3"/>
    <w:rsid w:val="00960535"/>
    <w:rsid w:val="009A4943"/>
    <w:rsid w:val="009B3DDD"/>
    <w:rsid w:val="009C2231"/>
    <w:rsid w:val="009D118E"/>
    <w:rsid w:val="009D7AEA"/>
    <w:rsid w:val="00A015BC"/>
    <w:rsid w:val="00A15740"/>
    <w:rsid w:val="00A17B02"/>
    <w:rsid w:val="00A314D1"/>
    <w:rsid w:val="00A5287B"/>
    <w:rsid w:val="00A950FC"/>
    <w:rsid w:val="00AA12AB"/>
    <w:rsid w:val="00AC75BA"/>
    <w:rsid w:val="00B50457"/>
    <w:rsid w:val="00B5344A"/>
    <w:rsid w:val="00B637FD"/>
    <w:rsid w:val="00B77E1D"/>
    <w:rsid w:val="00B96DDA"/>
    <w:rsid w:val="00BD13CF"/>
    <w:rsid w:val="00C0235E"/>
    <w:rsid w:val="00C03ACB"/>
    <w:rsid w:val="00C45164"/>
    <w:rsid w:val="00C80A66"/>
    <w:rsid w:val="00C86939"/>
    <w:rsid w:val="00C96E6B"/>
    <w:rsid w:val="00CA312F"/>
    <w:rsid w:val="00CA32F0"/>
    <w:rsid w:val="00CA7228"/>
    <w:rsid w:val="00CE0F37"/>
    <w:rsid w:val="00CE5C9F"/>
    <w:rsid w:val="00D05F1C"/>
    <w:rsid w:val="00D11469"/>
    <w:rsid w:val="00D150FB"/>
    <w:rsid w:val="00D47058"/>
    <w:rsid w:val="00D57FA5"/>
    <w:rsid w:val="00D75DE7"/>
    <w:rsid w:val="00D85A30"/>
    <w:rsid w:val="00D9383F"/>
    <w:rsid w:val="00D97544"/>
    <w:rsid w:val="00DC6A2C"/>
    <w:rsid w:val="00DD2F1B"/>
    <w:rsid w:val="00DD5BBC"/>
    <w:rsid w:val="00DD77B2"/>
    <w:rsid w:val="00E047C7"/>
    <w:rsid w:val="00E13FD6"/>
    <w:rsid w:val="00E55086"/>
    <w:rsid w:val="00EA144A"/>
    <w:rsid w:val="00EA2091"/>
    <w:rsid w:val="00EC444A"/>
    <w:rsid w:val="00EE4D04"/>
    <w:rsid w:val="00EF17D4"/>
    <w:rsid w:val="00EF4ED3"/>
    <w:rsid w:val="00F25273"/>
    <w:rsid w:val="00F2643D"/>
    <w:rsid w:val="00F60755"/>
    <w:rsid w:val="00F74B33"/>
    <w:rsid w:val="00FB2B0A"/>
    <w:rsid w:val="00FE3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7379A"/>
  <w15:chartTrackingRefBased/>
  <w15:docId w15:val="{3B576979-766E-46C1-9B27-4D04A4B6D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B65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65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65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B653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B653F"/>
    <w:pPr>
      <w:ind w:left="720"/>
      <w:contextualSpacing/>
    </w:pPr>
  </w:style>
  <w:style w:type="table" w:styleId="TableGrid">
    <w:name w:val="Table Grid"/>
    <w:basedOn w:val="TableNormal"/>
    <w:uiPriority w:val="39"/>
    <w:rsid w:val="003B65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qFormat/>
    <w:rsid w:val="00B5344A"/>
    <w:pPr>
      <w:bidi/>
      <w:spacing w:after="0" w:line="240" w:lineRule="auto"/>
      <w:jc w:val="center"/>
    </w:pPr>
    <w:rPr>
      <w:rFonts w:ascii="Times New Roman" w:eastAsia="Times New Roman" w:hAnsi="Times New Roman" w:cs="Miriam"/>
      <w:b/>
      <w:bCs/>
      <w:sz w:val="20"/>
      <w:szCs w:val="24"/>
      <w:u w:val="single"/>
      <w:lang w:bidi="he-IL"/>
    </w:rPr>
  </w:style>
  <w:style w:type="character" w:customStyle="1" w:styleId="TitleChar">
    <w:name w:val="Title Char"/>
    <w:basedOn w:val="DefaultParagraphFont"/>
    <w:link w:val="Title"/>
    <w:rsid w:val="00B5344A"/>
    <w:rPr>
      <w:rFonts w:ascii="Times New Roman" w:eastAsia="Times New Roman" w:hAnsi="Times New Roman" w:cs="Miriam"/>
      <w:b/>
      <w:bCs/>
      <w:sz w:val="20"/>
      <w:szCs w:val="24"/>
      <w:u w:val="single"/>
      <w:lang w:bidi="he-IL"/>
    </w:rPr>
  </w:style>
  <w:style w:type="character" w:styleId="CommentReference">
    <w:name w:val="annotation reference"/>
    <w:basedOn w:val="DefaultParagraphFont"/>
    <w:uiPriority w:val="99"/>
    <w:semiHidden/>
    <w:unhideWhenUsed/>
    <w:rsid w:val="00B534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34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344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4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44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45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4558"/>
  </w:style>
  <w:style w:type="paragraph" w:styleId="Footer">
    <w:name w:val="footer"/>
    <w:basedOn w:val="Normal"/>
    <w:link w:val="FooterChar"/>
    <w:uiPriority w:val="99"/>
    <w:unhideWhenUsed/>
    <w:rsid w:val="005C45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4558"/>
  </w:style>
  <w:style w:type="paragraph" w:customStyle="1" w:styleId="yiv0419915507msonormal">
    <w:name w:val="yiv0419915507msonormal"/>
    <w:basedOn w:val="Normal"/>
    <w:rsid w:val="005A1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20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2043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80A6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57FA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552B7BE7CBC84782CD927FCB9CCAC2" ma:contentTypeVersion="10" ma:contentTypeDescription="Create a new document." ma:contentTypeScope="" ma:versionID="1e94548fb29c77fec6500c89a84271bd">
  <xsd:schema xmlns:xsd="http://www.w3.org/2001/XMLSchema" xmlns:xs="http://www.w3.org/2001/XMLSchema" xmlns:p="http://schemas.microsoft.com/office/2006/metadata/properties" xmlns:ns3="442c4dbf-8b8c-4bd3-9a60-cec085ce35ad" xmlns:ns4="206a79b1-485b-44cd-b940-748c7360bdb1" targetNamespace="http://schemas.microsoft.com/office/2006/metadata/properties" ma:root="true" ma:fieldsID="a2569cb2de7c4a25b8b17e7c5ce2835d" ns3:_="" ns4:_="">
    <xsd:import namespace="442c4dbf-8b8c-4bd3-9a60-cec085ce35ad"/>
    <xsd:import namespace="206a79b1-485b-44cd-b940-748c7360bd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c4dbf-8b8c-4bd3-9a60-cec085ce35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6a79b1-485b-44cd-b940-748c7360bd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A7EB7-A216-424F-89E9-F14F7A102C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954492-A28D-4F80-A286-E47B98802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c4dbf-8b8c-4bd3-9a60-cec085ce35ad"/>
    <ds:schemaRef ds:uri="206a79b1-485b-44cd-b940-748c7360bd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B289EE-12F4-41C9-85CD-D101426D4A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B7A0D6-76C1-4AB4-88C6-21710EDEF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o Oblepias</dc:creator>
  <cp:keywords/>
  <dc:description/>
  <cp:lastModifiedBy>Windows 用户</cp:lastModifiedBy>
  <cp:revision>5</cp:revision>
  <cp:lastPrinted>2019-08-23T01:36:00Z</cp:lastPrinted>
  <dcterms:created xsi:type="dcterms:W3CDTF">2019-08-23T09:53:00Z</dcterms:created>
  <dcterms:modified xsi:type="dcterms:W3CDTF">2019-08-25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552B7BE7CBC84782CD927FCB9CCAC2</vt:lpwstr>
  </property>
</Properties>
</file>